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Nurse</w:t>
      </w:r>
      <w:r>
        <w:t xml:space="preserve"> </w:t>
      </w:r>
      <w:r>
        <w:t xml:space="preserve">Seeking</w:t>
      </w:r>
      <w:r>
        <w:t xml:space="preserve"> </w:t>
      </w:r>
      <w:r>
        <w:t xml:space="preserve">Opportunity</w:t>
      </w:r>
      <w:r>
        <w:t xml:space="preserve"> </w:t>
      </w:r>
      <w:r>
        <w:t xml:space="preserve">in</w:t>
      </w:r>
      <w:r>
        <w:t xml:space="preserve"> </w:t>
      </w:r>
      <w:r>
        <w:t xml:space="preserve">Italy</w:t>
      </w:r>
      <w:r>
        <w:t xml:space="preserve"> </w:t>
      </w:r>
      <w:r>
        <w:t xml:space="preserve">Rome</w:t>
      </w:r>
    </w:p>
    <w:bookmarkStart w:id="20" w:name="X77bff120f06042d723884f85f38331093ac75c3"/>
    <w:p>
      <w:pPr>
        <w:pStyle w:val="Heading1"/>
      </w:pPr>
      <w:r>
        <w:t xml:space="preserve">Personal Statement: A Dedicated Nurse's Journey to Serve in Italy Rome</w:t>
      </w:r>
    </w:p>
    <w:p>
      <w:pPr>
        <w:pStyle w:val="FirstParagraph"/>
      </w:pPr>
      <w:r>
        <w:t xml:space="preserve">As a compassionate and skilled nursing professional with over five years of clinical experience across diverse healthcare settings, I am writing this Personal Statement to express my profound commitment to advancing my career as a Nurse within the esteemed healthcare ecosystem of Italy Rome. This document embodies not merely an application, but a heartfelt narrative of my professional evolution, cultural alignment with Italian values, and unwavering dedication to contributing meaningfully to the Roman community through evidence-based patient care.</w:t>
      </w:r>
    </w:p>
    <w:p>
      <w:pPr>
        <w:pStyle w:val="BodyText"/>
      </w:pPr>
      <w:r>
        <w:t xml:space="preserve">My nursing journey began in [Your Country], where I earned my Bachelor of Science in Nursing from [University Name] and completed rigorous clinical rotations across acute care, geriatrics, and maternal health. During this time, I developed a specialized expertise in holistic patient-centered care that consistently exceeded quality metrics—reducing patient readmission rates by 22% at my previous hospital through proactive discharge planning. What truly ignited my passion for nursing was witnessing the profound impact of cultural sensitivity on healing outcomes; I realized healthcare transcends borders when delivered with empathy and respect for individual identities. This epiphany crystallized during a volunteer mission in [Country], where I witnessed how traditional Mediterranean values of family-centered care harmonize seamlessly with modern medical practices—a philosophy that deeply resonates with the Italian approach to health.</w:t>
      </w:r>
    </w:p>
    <w:p>
      <w:pPr>
        <w:pStyle w:val="BodyText"/>
      </w:pPr>
      <w:r>
        <w:t xml:space="preserve">The decision to pursue opportunities in Italy Rome is not merely geographic but profoundly philosophical. I have long admired the Italian healthcare system’s integration of scientific excellence and humanistic values, embodied by the Servizio Sanitario Nazionale (SSN). As a Nurse, I am particularly drawn to Rome’s unique blend of ancient tradition and contemporary innovation—where historic hospitals like Policlinico Umberto I coexist with cutting-edge research facilities. My fascination extends beyond clinical practice to Italy’s cultural ethos: the Italian concept of "dolce vita" isn’t just about leisure but signifies a holistic approach to wellness that prioritizes emotional and social well-being alongside physical health. In Rome, where healthcare is deeply intertwined with community identity, I envision myself not merely as a caregiver but as an active participant in fostering this cultural legacy through my work.</w:t>
      </w:r>
    </w:p>
    <w:p>
      <w:pPr>
        <w:pStyle w:val="BodyText"/>
      </w:pPr>
      <w:r>
        <w:t xml:space="preserve">Crucially, I have proactively prepared for the linguistic and professional transition required to thrive in Italy Rome. While my native language is English, I have achieved B2 level proficiency in Italian through intensive coursework at [Language Institute] and daily immersion via telehealth collaborations with Italian healthcare providers. This dedication ensures seamless communication with patients—especially the elderly Roman population who often express greater comfort speaking their native language during vulnerable health moments. I also hold certification in Advanced Cardiac Life Support (ACLS) and Basic Life Support (BLS), aligning with European standards, and am actively pursuing recognition through Italy’s Ministry of Health to ensure full compliance with local nursing regulations.</w:t>
      </w:r>
    </w:p>
    <w:p>
      <w:pPr>
        <w:pStyle w:val="BodyText"/>
      </w:pPr>
      <w:r>
        <w:t xml:space="preserve">My clinical philosophy centers on three pillars that directly serve Rome’s healthcare landscape: cultural humility, interdisciplinary collaboration, and preventive care advocacy. In Rome, where demographic shifts include an aging population and growing immigrant communities, I will leverage my experience managing multilingual patient cohorts to bridge communication gaps. For instance, at [Previous Hospital], I co-designed a culturally tailored diabetes education program for immigrant populations that increased treatment adherence by 35%. Similarly, in Rome’s vibrant neighborhoods like Trastevere or Monti, where community ties are paramount, I plan to partner with local "comitati di quartiere" (neighborhood committees) to develop outreach initiatives addressing chronic disease prevention—a critical need in urban Italy facing rising healthcare costs.</w:t>
      </w:r>
    </w:p>
    <w:p>
      <w:pPr>
        <w:pStyle w:val="BodyText"/>
      </w:pPr>
      <w:r>
        <w:t xml:space="preserve">What sets me apart as a Nurse for Italy Rome is my deep respect for the profession’s historical significance in Italian society. I have studied how nursing evolved from Florence Nightingale’s influence through the 20th-century advancements that shaped modern SSN infrastructure. This reverence informs my daily practice: I see each patient not as a case but as part of Rome’s living tapestry, where care is an act of civic duty. During my recent research on Italian healthcare policy, I was inspired by the government’s "Cura e Accoglienza" initiative—focusing on compassionate, accessible care for all citizens—which mirrors my own professional ethos. I am eager to contribute to such vision in Rome’s hospitals and community centers.</w:t>
      </w:r>
    </w:p>
    <w:p>
      <w:pPr>
        <w:pStyle w:val="BodyText"/>
      </w:pPr>
      <w:r>
        <w:t xml:space="preserve">Looking ahead, my long-term goal is to become a mentor for emerging nurses within the Italian healthcare system while specializing in geriatric care—a rapidly growing field in Rome where over 25% of the population is aged 65+. I plan to pursue a master’s degree in Aging Care at Sapienza University, leveraging Rome’s academic resources. My ambition extends beyond clinical excellence; I aim to advocate for policies that integrate traditional Italian wellness practices (like Mediterranean diet counseling) into standard care protocols, thereby enhancing Rome’s reputation as a global leader in sustainable healthcare.</w:t>
      </w:r>
    </w:p>
    <w:p>
      <w:pPr>
        <w:pStyle w:val="BodyText"/>
      </w:pPr>
      <w:r>
        <w:t xml:space="preserve">This Personal Statement represents my life’s work crystallized into a single purpose: to serve as a compassionate, competent Nurse within the heart of Italy Rome. I am not merely seeking employment—I seek to become an integral thread in Rome’s healthcare fabric, honoring its past while innovating for its future. The city’s ancient piazzas and bustling markets remind me that healing occurs not just in clinics but within communities where trust is cultivated daily. I am ready to bring my skills, cultural sensitivity, and unwavering dedication to the Roman institutions that have nurtured generations of healers. With humility and resolve, I pledge to uphold the dignity of every patient who enters my care—a commitment as enduring as Rome itself.</w:t>
      </w:r>
    </w:p>
    <w:p>
      <w:pPr>
        <w:pStyle w:val="BodyText"/>
      </w:pPr>
      <w:r>
        <w:t xml:space="preserve">Thank you for considering this Personal Statement from a Nurse whose heart beats in rhythm with the spirit of Italy Rome. I eagerly anticipate the opportunity to contribute to your mission and grow alongside your extraordinary healthcar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Nurse Seeking Opportunity in Italy Rome</dc:title>
  <dc:creator/>
  <dc:language>en</dc:language>
  <cp:keywords/>
  <dcterms:created xsi:type="dcterms:W3CDTF">2026-07-18T20:59:26Z</dcterms:created>
  <dcterms:modified xsi:type="dcterms:W3CDTF">2026-07-18T20:59:26Z</dcterms:modified>
</cp:coreProperties>
</file>

<file path=docProps/custom.xml><?xml version="1.0" encoding="utf-8"?>
<Properties xmlns="http://schemas.openxmlformats.org/officeDocument/2006/custom-properties" xmlns:vt="http://schemas.openxmlformats.org/officeDocument/2006/docPropsVTypes"/>
</file>